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f5bc252b24946193c7fe0fc6000d8f94167e9ec"/>
    <w:p>
      <w:pPr>
        <w:pStyle w:val="Heading1"/>
      </w:pPr>
      <w:r>
        <w:t xml:space="preserve">Cover Letter for Veterinarian Position in Thailand Bangkok</w:t>
      </w:r>
    </w:p>
    <w:p>
      <w:pPr>
        <w:pStyle w:val="FirstParagraph"/>
      </w:pPr>
      <w:r>
        <w:t xml:space="preserve">Dear [Hiring Manager's Name],</w:t>
      </w:r>
    </w:p>
    <w:p>
      <w:pPr>
        <w:pStyle w:val="BodyText"/>
      </w:pPr>
      <w:r>
        <w:t xml:space="preserve">I am writing to express my enthusiastic interest in the Veterinarian position at your esteemed clinic or organization in Thailand Bangkok. With a profound passion for animal welfare and a wealth of experience in veterinary medicine, I am eager to contribute my skills, dedication, and cultural adaptability to support the health and well-being of animals in this vibrant city. As someone deeply committed to the field of veterinary science, I believe that my qualifications align perfectly with the needs of your institution, particularly in a dynamic location like Thailand Bangkok.</w:t>
      </w:r>
    </w:p>
    <w:p>
      <w:pPr>
        <w:pStyle w:val="BodyText"/>
      </w:pPr>
      <w:r>
        <w:t xml:space="preserve">As a licensed Veterinarian with over [X years] of experience in clinical practice, I have developed a comprehensive understanding of animal care, diagnostics, and treatment across various species. My career has been driven by the belief that every animal deserves compassionate and expert medical attention. Whether working with domestic pets, exotic animals, or livestock, I approach each case with precision, empathy, and a commitment to excellence. This dedication is further reinforced by my recent work in [insert previous location or clinic name], where I provided high-quality care to over [number] patients annually while collaborating closely with colleagues and clients.</w:t>
      </w:r>
    </w:p>
    <w:p>
      <w:pPr>
        <w:pStyle w:val="BodyText"/>
      </w:pPr>
      <w:r>
        <w:t xml:space="preserve">What excites me most about the opportunity in Thailand Bangkok is the unique blend of challenges and rewards that come with working in such a culturally rich and diverse environment. Bangkok, as a bustling metropolis, presents a distinct set of veterinary needs, from urban pets to wildlife conservation efforts. I am particularly drawn to the chance to contribute to initiatives that address these demands while learning from the innovative practices prevalent in Thai veterinary medicine. My ability to adapt quickly to new environments and work effectively in multicultural teams makes me well-suited for this role.</w:t>
      </w:r>
    </w:p>
    <w:p>
      <w:pPr>
        <w:pStyle w:val="BodyText"/>
      </w:pPr>
      <w:r>
        <w:t xml:space="preserve">One of my key strengths as a Veterinarian is my attention to detail and problem-solving skills. I have successfully diagnosed and treated complex cases, including [mention specific examples, e.g., "chronic kidney disease in cats" or "surgical interventions for orthopedic injuries"]. Additionally, I am proficient in using advanced diagnostic tools such as ultrasound machines, endoscopes, and laboratory equipment to ensure accurate assessments. My communication skills also enable me to explain medical procedures and treatment plans clearly to pet owners, fostering trust and collaboration.</w:t>
      </w:r>
    </w:p>
    <w:p>
      <w:pPr>
        <w:pStyle w:val="BodyText"/>
      </w:pPr>
      <w:r>
        <w:t xml:space="preserve">My experience in Thailand Bangkok is not limited to clinical practice. I have studied the local veterinary landscape extensively, recognizing the importance of understanding cultural nuances in animal care. For instance, I have researched how traditional practices intersect with modern medicine in this region and am eager to integrate evidence-based approaches while respecting local customs. This adaptability has been honed during my time working with international clients and teams, where I learned to navigate diverse perspectives and deliver solutions that meet global standards.</w:t>
      </w:r>
    </w:p>
    <w:p>
      <w:pPr>
        <w:pStyle w:val="BodyText"/>
      </w:pPr>
      <w:r>
        <w:t xml:space="preserve">Furthermore, I am deeply committed to professional development. I regularly attend veterinary conferences, workshops, and continuing education courses to stay updated on the latest advancements in the field. Topics such as zoonotic disease prevention, sustainable pet care practices, and animal behavior management are of particular interest to me. These efforts ensure that I provide the most current and effective care possible, which is especially critical in a city like Bangkok where public health and animal welfare are interconnected.</w:t>
      </w:r>
    </w:p>
    <w:p>
      <w:pPr>
        <w:pStyle w:val="BodyText"/>
      </w:pPr>
      <w:r>
        <w:t xml:space="preserve">I am also motivated by the opportunity to contribute to community outreach programs. In my previous roles, I have participated in initiatives such as [mention examples, e.g., "free vaccination drives for street animals" or "educational seminars for pet owners"]. These experiences have taught me the value of giving back and fostering a deeper connection between humans and animals. In Thailand Bangkok, I would be thrilled to collaborate on similar projects, whether through partnerships with local shelters or public health campaigns aimed at improving animal welfare.</w:t>
      </w:r>
    </w:p>
    <w:p>
      <w:pPr>
        <w:pStyle w:val="BodyText"/>
      </w:pPr>
      <w:r>
        <w:t xml:space="preserve">What sets me apart as a Veterinarian is my unwavering passion for the work. I view each patient as an individual with unique needs and stories, and I approach every interaction with genuine care. This philosophy has earned me the trust of clients and colleagues alike, who often praise my ability to balance technical expertise with a warm, empathetic demeanor. In Thailand Bangkok, I am confident that this mindset will resonate deeply with both the animals under my care and the community they belong to.</w:t>
      </w:r>
    </w:p>
    <w:p>
      <w:pPr>
        <w:pStyle w:val="BodyText"/>
      </w:pPr>
      <w:r>
        <w:t xml:space="preserve">Finally, I would like to emphasize that my decision to pursue this opportunity in Thailand Bangkok is not just professional but personal. I have always been fascinated by Thai culture, food, and the natural beauty of the region. Living and working in Bangkok would allow me to immerse myself in this environment while contributing meaningfully to a field that is both challenging and rewarding. I am eager to bring my skills, enthusiasm, and cultural curiosity to your team.</w:t>
      </w:r>
    </w:p>
    <w:p>
      <w:pPr>
        <w:pStyle w:val="BodyText"/>
      </w:pPr>
      <w:r>
        <w:t xml:space="preserve">Thank you for considering my application. I would welcome the chance to discuss how my background and aspirations align with the goals of your institution. Please feel free to contact me at [your phone number] or [your email address] at your earliest convenience. I look forward to the possibility of contributing to the vital work of veterinary care in Thailand Bangkok.</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Thailand Bangkok</dc:title>
  <dc:creator/>
  <dc:language>en</dc:language>
  <cp:keywords/>
  <dcterms:created xsi:type="dcterms:W3CDTF">2026-07-23T16:48:35Z</dcterms:created>
  <dcterms:modified xsi:type="dcterms:W3CDTF">2026-07-23T16:48:35Z</dcterms:modified>
</cp:coreProperties>
</file>

<file path=docProps/custom.xml><?xml version="1.0" encoding="utf-8"?>
<Properties xmlns="http://schemas.openxmlformats.org/officeDocument/2006/custom-properties" xmlns:vt="http://schemas.openxmlformats.org/officeDocument/2006/docPropsVTypes"/>
</file>